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Peru</w:t>
      </w:r>
      <w:r>
        <w:t xml:space="preserve"> </w:t>
      </w:r>
      <w:r>
        <w:t xml:space="preserve">Lima</w:t>
      </w:r>
    </w:p>
    <w:bookmarkStart w:id="24" w:name="Xb1d81dd7f7a1bd04b79b04df1ec96a5cc5ebb16"/>
    <w:p>
      <w:pPr>
        <w:pStyle w:val="Heading1"/>
      </w:pPr>
      <w:r>
        <w:t xml:space="preserve">Cover Letter for Marine Engineer Position in Peru Lima</w:t>
      </w:r>
    </w:p>
    <w:p>
      <w:pPr>
        <w:pStyle w:val="FirstParagraph"/>
      </w:pPr>
      <w:r>
        <w:rPr>
          <w:bCs/>
          <w:b/>
        </w:rPr>
        <w:t xml:space="preserve">Dear [Hiring Manager's Name],</w:t>
      </w:r>
    </w:p>
    <w:p>
      <w:pPr>
        <w:pStyle w:val="BodyText"/>
      </w:pPr>
      <w:r>
        <w:t xml:space="preserve">I am writing to express my interest in the Marine Engineer position at your esteemed organization in Lima, Peru. With a robust background in marine engineering and a deep understanding of the maritime industry’s demands, I am eager to contribute my technical expertise, problem-solving skills, and passion for maritime operations to your team. As a certified Marine Engineer with over [X years] of experience in ship maintenance, propulsion systems, and vessel safety protocols, I am confident in my ability to support the operational excellence of your fleet while aligning with the strategic goals of your organization. Lima’s role as a key maritime hub in South America further fuels my enthusiasm to apply my skills in this dynamic environment.</w:t>
      </w:r>
    </w:p>
    <w:bookmarkStart w:id="20" w:name="professional-background-and-expertise"/>
    <w:p>
      <w:pPr>
        <w:pStyle w:val="Heading2"/>
      </w:pPr>
      <w:r>
        <w:t xml:space="preserve">Professional Background and Expertise</w:t>
      </w:r>
    </w:p>
    <w:p>
      <w:pPr>
        <w:pStyle w:val="FirstParagraph"/>
      </w:pPr>
      <w:r>
        <w:t xml:space="preserve">Throughout my career, I have focused on ensuring the seamless operation of marine vessels by maintaining and optimizing critical systems such as engines, auxiliary machinery, and electrical networks. My experience spans both commercial and naval sectors, where I have been responsible for diagnosing mechanical failures, implementing preventive maintenance schedules, and adhering to international maritime regulations like the STCW (Standards of Training, Certification and Watchkeeping for Seafarers). For instance, during my tenure at [Previous Company Name], I led a team in upgrading propulsion systems on a fleet of cargo ships, which resulted in a 15% improvement in fuel efficiency and reduced downtime by 20%. This achievement not only enhanced operational performance but also reinforced my commitment to sustainability and innovation in marine engineering.</w:t>
      </w:r>
    </w:p>
    <w:p>
      <w:pPr>
        <w:pStyle w:val="BodyText"/>
      </w:pPr>
      <w:r>
        <w:t xml:space="preserve">My technical proficiency extends to the use of advanced diagnostic tools and software for monitoring vessel systems, as well as hands-on expertise in repairing diesel engines, steam turbines, and automation controls. I hold certifications such as [List relevant certifications, e.g., "Marine Engineering Officer (MEO) Class 2," "Safety Management System (SMS) Training," and "International Maritime Organization (IMO) Safety Standards"]. These qualifications have equipped me to work in diverse environments, from open-sea voyages to port-based operations, ensuring compliance with both local and international safety standards. Additionally, my ability to collaborate with cross-functional teams—such as navigators, deck officers, and maintenance crews—has enabled me to foster a culture of efficiency and teamwork aboard vessels.</w:t>
      </w:r>
    </w:p>
    <w:bookmarkEnd w:id="20"/>
    <w:bookmarkStart w:id="21" w:name="X6e2380a6c330f5e5716d140b9ad710561fa38e0"/>
    <w:p>
      <w:pPr>
        <w:pStyle w:val="Heading2"/>
      </w:pPr>
      <w:r>
        <w:t xml:space="preserve">Why Peru Lima? A Strategic Fit for My Career</w:t>
      </w:r>
    </w:p>
    <w:p>
      <w:pPr>
        <w:pStyle w:val="FirstParagraph"/>
      </w:pPr>
      <w:r>
        <w:t xml:space="preserve">The maritime industry in Peru, particularly in Lima, is experiencing significant growth due to the country’s strategic location along the Pacific coast and its expanding trade networks. As the capital city, Lima serves as a critical gateway for international shipping and cargo operations, with ports like Callao playing a pivotal role in South America’s logistics infrastructure. This context makes Peru Lima an ideal setting for a Marine Engineer to contribute to projects that drive economic development while navigating the unique challenges of coastal and oceanic environments.</w:t>
      </w:r>
    </w:p>
    <w:p>
      <w:pPr>
        <w:pStyle w:val="BodyText"/>
      </w:pPr>
      <w:r>
        <w:t xml:space="preserve">My decision to apply for this opportunity in Lima is rooted in my desire to work within a region where the maritime sector is both vital and evolving. I have studied the specific requirements of Peruvian maritime regulations, such as those set by the Dirección General de Marina Mercante (DGMM), and am prepared to adapt my expertise to meet local standards. Furthermore, I am eager to contribute to initiatives that promote sustainable practices in ship operations, a priority for many organizations in Peru as they balance economic growth with environmental stewardship.</w:t>
      </w:r>
    </w:p>
    <w:bookmarkEnd w:id="21"/>
    <w:bookmarkStart w:id="22" w:name="alignment-with-your-organizations-values"/>
    <w:p>
      <w:pPr>
        <w:pStyle w:val="Heading2"/>
      </w:pPr>
      <w:r>
        <w:t xml:space="preserve">Alignment with Your Organization’s Values</w:t>
      </w:r>
    </w:p>
    <w:p>
      <w:pPr>
        <w:pStyle w:val="FirstParagraph"/>
      </w:pPr>
      <w:r>
        <w:t xml:space="preserve">Your company’s reputation for [mention specific values or achievements of the organization, e.g., "innovative vessel management" or "commitment to safety"] resonates deeply with my professional philosophy. I am particularly drawn to your focus on [specific project, technology, or initiative], which aligns with my experience in optimizing marine systems for reliability and efficiency. For example, my work on integrating energy-efficient technologies into ship designs has directly contributed to reducing carbon footprints while maintaining operational performance—a goal that mirrors the sustainable practices your organization champions.</w:t>
      </w:r>
    </w:p>
    <w:p>
      <w:pPr>
        <w:pStyle w:val="BodyText"/>
      </w:pPr>
      <w:r>
        <w:t xml:space="preserve">Moreover, I am committed to continuous learning and professional development, which is essential in a field as dynamic as marine engineering. I regularly attend industry conferences and workshops, such as [mention relevant events or organizations], to stay updated on advancements in ship automation, alternative fuels, and digital monitoring systems. This dedication ensures that I can bring cutting-edge solutions to your team while fostering a culture of innovation.</w:t>
      </w:r>
    </w:p>
    <w:bookmarkEnd w:id="22"/>
    <w:bookmarkStart w:id="23" w:name="conclusion"/>
    <w:p>
      <w:pPr>
        <w:pStyle w:val="Heading2"/>
      </w:pPr>
      <w:r>
        <w:t xml:space="preserve">Conclusion</w:t>
      </w:r>
    </w:p>
    <w:p>
      <w:pPr>
        <w:pStyle w:val="FirstParagraph"/>
      </w:pPr>
      <w:r>
        <w:t xml:space="preserve">In conclusion, I am enthusiastic about the opportunity to contribute my skills as a Marine Engineer to your organization in Lima, Peru. My technical expertise, hands-on experience, and passion for maritime operations position me to support your operational goals while adapting to the unique demands of the region. I would welcome the chance to discuss how my background aligns with your needs and how I can contribute to the success of your fleet.</w:t>
      </w:r>
    </w:p>
    <w:p>
      <w:pPr>
        <w:pStyle w:val="BodyText"/>
      </w:pPr>
      <w:r>
        <w:t xml:space="preserve">Thank you for considering my application. I look forward to the possibility of discussing this opportunity further and am available at your earliest convenience for an interview. Please feel free to contact me via [phone number] or [email addr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in Peru Lima</dc:title>
  <dc:creator/>
  <dc:language>en</dc:language>
  <cp:keywords/>
  <dcterms:created xsi:type="dcterms:W3CDTF">2026-07-20T06:25:32Z</dcterms:created>
  <dcterms:modified xsi:type="dcterms:W3CDTF">2026-07-20T06:25:32Z</dcterms:modified>
</cp:coreProperties>
</file>

<file path=docProps/custom.xml><?xml version="1.0" encoding="utf-8"?>
<Properties xmlns="http://schemas.openxmlformats.org/officeDocument/2006/custom-properties" xmlns:vt="http://schemas.openxmlformats.org/officeDocument/2006/docPropsVTypes"/>
</file>